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195" w:rsidRDefault="00295195" w:rsidP="00DA0EC3">
      <w:pPr>
        <w:spacing w:before="600" w:after="120" w:line="240" w:lineRule="auto"/>
        <w:textAlignment w:val="baseline"/>
        <w:outlineLvl w:val="1"/>
        <w:rPr>
          <w:rFonts w:ascii="Arial" w:eastAsia="Times New Roman" w:hAnsi="Arial" w:cs="Arial"/>
          <w:b/>
          <w:bCs/>
          <w:color w:val="000000"/>
          <w:sz w:val="42"/>
          <w:szCs w:val="42"/>
        </w:rPr>
      </w:pPr>
      <w:r>
        <w:rPr>
          <w:rFonts w:ascii="Arial" w:eastAsia="Times New Roman" w:hAnsi="Arial" w:cs="Arial"/>
          <w:b/>
          <w:bCs/>
          <w:color w:val="000000"/>
          <w:sz w:val="42"/>
          <w:szCs w:val="42"/>
        </w:rPr>
        <w:tab/>
      </w:r>
      <w:proofErr w:type="spellStart"/>
      <w:r>
        <w:rPr>
          <w:rFonts w:ascii="Arial" w:eastAsia="Times New Roman" w:hAnsi="Arial" w:cs="Arial"/>
          <w:b/>
          <w:bCs/>
          <w:color w:val="000000"/>
          <w:sz w:val="42"/>
          <w:szCs w:val="42"/>
        </w:rPr>
        <w:t>Janata</w:t>
      </w:r>
      <w:proofErr w:type="spellEnd"/>
      <w:r>
        <w:rPr>
          <w:rFonts w:ascii="Arial" w:eastAsia="Times New Roman" w:hAnsi="Arial" w:cs="Arial"/>
          <w:b/>
          <w:bCs/>
          <w:color w:val="000000"/>
          <w:sz w:val="42"/>
          <w:szCs w:val="42"/>
        </w:rPr>
        <w:t xml:space="preserve"> Bank visit and</w:t>
      </w:r>
    </w:p>
    <w:p w:rsidR="00DA0EC3" w:rsidRPr="008E4E2D" w:rsidRDefault="00DA0EC3" w:rsidP="00DA0EC3">
      <w:pPr>
        <w:spacing w:before="600" w:after="120" w:line="240" w:lineRule="auto"/>
        <w:textAlignment w:val="baseline"/>
        <w:outlineLvl w:val="1"/>
        <w:rPr>
          <w:rFonts w:ascii="Arial" w:eastAsia="Times New Roman" w:hAnsi="Arial" w:cs="Arial"/>
          <w:b/>
          <w:bCs/>
          <w:color w:val="000000"/>
          <w:sz w:val="42"/>
          <w:szCs w:val="42"/>
        </w:rPr>
      </w:pPr>
      <w:r w:rsidRPr="008E4E2D">
        <w:rPr>
          <w:rFonts w:ascii="Arial" w:eastAsia="Times New Roman" w:hAnsi="Arial" w:cs="Arial"/>
          <w:b/>
          <w:bCs/>
          <w:color w:val="000000"/>
          <w:sz w:val="42"/>
          <w:szCs w:val="42"/>
        </w:rPr>
        <w:t>Goals and Vision</w:t>
      </w:r>
    </w:p>
    <w:p w:rsidR="007531FD" w:rsidRDefault="00DA0EC3" w:rsidP="007531FD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proofErr w:type="gramStart"/>
      <w:r w:rsidRPr="008E4E2D">
        <w:rPr>
          <w:rFonts w:ascii="Times New Roman" w:eastAsia="Times New Roman" w:hAnsi="Times New Roman" w:cs="Times New Roman"/>
          <w:color w:val="333333"/>
          <w:sz w:val="28"/>
          <w:szCs w:val="28"/>
        </w:rPr>
        <w:t>organization’s</w:t>
      </w:r>
      <w:proofErr w:type="gramEnd"/>
      <w:r w:rsidRPr="008E4E2D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expressed goals or objectives</w:t>
      </w:r>
      <w:r w:rsidR="007531FD">
        <w:rPr>
          <w:rFonts w:ascii="Times New Roman" w:eastAsia="Times New Roman" w:hAnsi="Times New Roman" w:cs="Times New Roman"/>
          <w:color w:val="333333"/>
          <w:sz w:val="28"/>
          <w:szCs w:val="28"/>
        </w:rPr>
        <w:t>:</w:t>
      </w:r>
    </w:p>
    <w:p w:rsidR="00B837E2" w:rsidRDefault="00B837E2" w:rsidP="007531FD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B837E2" w:rsidRDefault="00B837E2" w:rsidP="007531FD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B837E2" w:rsidRDefault="00B837E2" w:rsidP="007531FD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DA0EC3" w:rsidRDefault="007531FD" w:rsidP="007531FD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</w:t>
      </w:r>
      <w:proofErr w:type="gramStart"/>
      <w:r w:rsidR="00DA0EC3" w:rsidRPr="008E4E2D">
        <w:rPr>
          <w:rFonts w:ascii="Times New Roman" w:eastAsia="Times New Roman" w:hAnsi="Times New Roman" w:cs="Times New Roman"/>
          <w:color w:val="333333"/>
          <w:sz w:val="28"/>
          <w:szCs w:val="28"/>
        </w:rPr>
        <w:t>goals</w:t>
      </w:r>
      <w:proofErr w:type="gramEnd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that</w:t>
      </w:r>
      <w:r w:rsidR="00DA0EC3" w:rsidRPr="008E4E2D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are most</w:t>
      </w: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revered—formally or informally:</w:t>
      </w:r>
    </w:p>
    <w:p w:rsidR="00B837E2" w:rsidRDefault="00B837E2" w:rsidP="007531FD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B837E2" w:rsidRDefault="00B837E2" w:rsidP="007531FD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B837E2" w:rsidRDefault="00B837E2" w:rsidP="007531FD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B837E2" w:rsidRPr="008E4E2D" w:rsidRDefault="00B837E2" w:rsidP="007531FD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DA0EC3" w:rsidRDefault="00DA0EC3" w:rsidP="007531FD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proofErr w:type="gramStart"/>
      <w:r w:rsidRPr="008E4E2D">
        <w:rPr>
          <w:rFonts w:ascii="Times New Roman" w:eastAsia="Times New Roman" w:hAnsi="Times New Roman" w:cs="Times New Roman"/>
          <w:color w:val="333333"/>
          <w:sz w:val="28"/>
          <w:szCs w:val="28"/>
        </w:rPr>
        <w:t>the</w:t>
      </w:r>
      <w:proofErr w:type="gramEnd"/>
      <w:r w:rsidRPr="008E4E2D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organization’s</w:t>
      </w:r>
      <w:r w:rsidR="007531FD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philosophy, vision, or purpose:</w:t>
      </w:r>
      <w:r w:rsidRPr="008E4E2D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</w:t>
      </w:r>
    </w:p>
    <w:p w:rsidR="00192BB7" w:rsidRDefault="00192BB7" w:rsidP="007531FD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192BB7" w:rsidRDefault="00192BB7" w:rsidP="007531FD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192BB7" w:rsidRDefault="00192BB7" w:rsidP="007531FD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192BB7" w:rsidRPr="008E4E2D" w:rsidRDefault="00192BB7" w:rsidP="007531FD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DA0EC3" w:rsidRDefault="00DA0EC3" w:rsidP="00B837E2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Share any legendary story of the bank’s history.</w:t>
      </w:r>
      <w:r w:rsidRPr="008E4E2D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What makes the </w:t>
      </w: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story worth retelling?</w:t>
      </w:r>
      <w:r w:rsidRPr="008E4E2D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Does the story shine a light on what people reall</w:t>
      </w:r>
      <w:r w:rsidR="00B837E2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y </w:t>
      </w:r>
      <w:proofErr w:type="gramStart"/>
      <w:r w:rsidR="00B837E2">
        <w:rPr>
          <w:rFonts w:ascii="Times New Roman" w:eastAsia="Times New Roman" w:hAnsi="Times New Roman" w:cs="Times New Roman"/>
          <w:color w:val="333333"/>
          <w:sz w:val="28"/>
          <w:szCs w:val="28"/>
        </w:rPr>
        <w:t>value:</w:t>
      </w:r>
      <w:proofErr w:type="gramEnd"/>
    </w:p>
    <w:p w:rsidR="00405521" w:rsidRDefault="00405521" w:rsidP="00B837E2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405521" w:rsidRDefault="00405521" w:rsidP="00B837E2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405521" w:rsidRDefault="00405521" w:rsidP="00B837E2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405521" w:rsidRPr="008E4E2D" w:rsidRDefault="00405521" w:rsidP="00B837E2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DA0EC3" w:rsidRDefault="00405521" w:rsidP="00405521">
      <w:pPr>
        <w:spacing w:beforeAutospacing="1"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The matter </w:t>
      </w:r>
      <w:r w:rsidR="00DA0EC3" w:rsidRPr="00DA0EC3">
        <w:rPr>
          <w:rFonts w:ascii="Times New Roman" w:eastAsia="Times New Roman" w:hAnsi="Times New Roman" w:cs="Times New Roman"/>
          <w:color w:val="333333"/>
          <w:sz w:val="28"/>
          <w:szCs w:val="28"/>
        </w:rPr>
        <w:t>organization value the</w:t>
      </w: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most, formally and informally:</w:t>
      </w:r>
    </w:p>
    <w:p w:rsidR="00405521" w:rsidRDefault="00405521" w:rsidP="00405521">
      <w:pPr>
        <w:spacing w:beforeAutospacing="1"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405521" w:rsidRDefault="00405521" w:rsidP="00405521">
      <w:pPr>
        <w:spacing w:beforeAutospacing="1"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405521" w:rsidRDefault="00405521" w:rsidP="00405521">
      <w:pPr>
        <w:spacing w:beforeAutospacing="1"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405521" w:rsidRPr="00DA0EC3" w:rsidRDefault="00405521" w:rsidP="00405521">
      <w:pPr>
        <w:spacing w:beforeAutospacing="1" w:after="0" w:line="240" w:lineRule="auto"/>
        <w:ind w:firstLine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DA0EC3" w:rsidRPr="00800DC8" w:rsidRDefault="00DA0EC3" w:rsidP="00956CDC">
      <w:pPr>
        <w:spacing w:before="100" w:beforeAutospacing="1"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 w:rsidRPr="00DA0EC3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</w:t>
      </w:r>
      <w:proofErr w:type="gramStart"/>
      <w:r w:rsidRPr="00DA0EC3">
        <w:rPr>
          <w:rFonts w:ascii="Times New Roman" w:eastAsia="Times New Roman" w:hAnsi="Times New Roman" w:cs="Times New Roman"/>
          <w:color w:val="333333"/>
          <w:sz w:val="28"/>
          <w:szCs w:val="28"/>
        </w:rPr>
        <w:t>the</w:t>
      </w:r>
      <w:proofErr w:type="gramEnd"/>
      <w:r w:rsidRPr="00DA0EC3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biggest challenges faced by the organ</w:t>
      </w: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ization while reaching its goal</w:t>
      </w:r>
      <w:bookmarkStart w:id="0" w:name="_GoBack"/>
      <w:bookmarkEnd w:id="0"/>
      <w:r w:rsidR="00405521">
        <w:rPr>
          <w:rFonts w:ascii="Times New Roman" w:eastAsia="Times New Roman" w:hAnsi="Times New Roman" w:cs="Times New Roman"/>
          <w:color w:val="333333"/>
          <w:sz w:val="28"/>
          <w:szCs w:val="28"/>
        </w:rPr>
        <w:t>:</w:t>
      </w:r>
    </w:p>
    <w:p w:rsidR="00DA0EC3" w:rsidRPr="006B163C" w:rsidRDefault="00DA0EC3" w:rsidP="00DA0EC3">
      <w:pPr>
        <w:spacing w:before="600" w:after="120" w:line="240" w:lineRule="auto"/>
        <w:textAlignment w:val="baseline"/>
        <w:outlineLvl w:val="1"/>
        <w:rPr>
          <w:rFonts w:ascii="Arial" w:eastAsia="Times New Roman" w:hAnsi="Arial" w:cs="Arial"/>
          <w:b/>
          <w:bCs/>
          <w:color w:val="000000"/>
          <w:sz w:val="42"/>
          <w:szCs w:val="42"/>
        </w:rPr>
      </w:pPr>
      <w:r w:rsidRPr="008E4E2D">
        <w:rPr>
          <w:rFonts w:ascii="Arial" w:eastAsia="Times New Roman" w:hAnsi="Arial" w:cs="Arial"/>
          <w:b/>
          <w:bCs/>
          <w:color w:val="000000"/>
          <w:sz w:val="42"/>
          <w:szCs w:val="42"/>
        </w:rPr>
        <w:t>Decision Making</w:t>
      </w:r>
    </w:p>
    <w:p w:rsidR="00DA0EC3" w:rsidRDefault="00956CDC" w:rsidP="00956CDC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sz w:val="28"/>
          <w:szCs w:val="35"/>
          <w:lang w:bidi="bn-BD"/>
        </w:rPr>
        <w:t>The person</w:t>
      </w:r>
      <w:r>
        <w:rPr>
          <w:rFonts w:ascii="Times New Roman" w:hAnsi="Times New Roman" w:hint="cs"/>
          <w:sz w:val="28"/>
          <w:szCs w:val="35"/>
          <w:cs/>
          <w:lang w:bidi="bn-BD"/>
        </w:rPr>
        <w:t xml:space="preserve"> </w:t>
      </w:r>
      <w:proofErr w:type="gramStart"/>
      <w:r w:rsidR="00DA0EC3" w:rsidRPr="00185CFE">
        <w:rPr>
          <w:rFonts w:ascii="Times New Roman" w:hAnsi="Times New Roman" w:cs="Times New Roman"/>
          <w:sz w:val="28"/>
          <w:szCs w:val="28"/>
        </w:rPr>
        <w:t>Who</w:t>
      </w:r>
      <w:proofErr w:type="gramEnd"/>
      <w:r w:rsidR="00DA0EC3" w:rsidRPr="00185CFE">
        <w:rPr>
          <w:rFonts w:ascii="Times New Roman" w:hAnsi="Times New Roman" w:cs="Times New Roman"/>
          <w:sz w:val="28"/>
          <w:szCs w:val="28"/>
        </w:rPr>
        <w:t xml:space="preserve"> plays the decisional role in a</w:t>
      </w:r>
      <w:r>
        <w:rPr>
          <w:rFonts w:ascii="Times New Roman" w:hAnsi="Times New Roman" w:cs="Times New Roman"/>
          <w:sz w:val="28"/>
          <w:szCs w:val="28"/>
        </w:rPr>
        <w:t xml:space="preserve"> huge institute like this </w:t>
      </w:r>
      <w:proofErr w:type="spellStart"/>
      <w:r>
        <w:rPr>
          <w:rFonts w:ascii="Times New Roman" w:hAnsi="Times New Roman" w:cs="Times New Roman"/>
          <w:sz w:val="28"/>
          <w:szCs w:val="28"/>
        </w:rPr>
        <w:t>bank</w:t>
      </w:r>
      <w:r w:rsidR="00BB603B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How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DA0EC3" w:rsidRPr="00185CFE">
        <w:rPr>
          <w:rFonts w:ascii="Times New Roman" w:hAnsi="Times New Roman" w:cs="Times New Roman"/>
          <w:sz w:val="28"/>
          <w:szCs w:val="28"/>
        </w:rPr>
        <w:t>other employe</w:t>
      </w:r>
      <w:r>
        <w:rPr>
          <w:rFonts w:ascii="Times New Roman" w:hAnsi="Times New Roman" w:cs="Times New Roman"/>
          <w:sz w:val="28"/>
          <w:szCs w:val="28"/>
        </w:rPr>
        <w:t>es take part in decision-making:</w:t>
      </w:r>
    </w:p>
    <w:p w:rsidR="00EF6EF6" w:rsidRDefault="00EF6EF6" w:rsidP="00956CD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EF6EF6" w:rsidRDefault="00EF6EF6" w:rsidP="00956CD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EF6F23" w:rsidRDefault="00EF6F23" w:rsidP="00956CD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EF6EF6" w:rsidRDefault="00EF6EF6" w:rsidP="00956CD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EF6EF6" w:rsidRPr="00185CFE" w:rsidRDefault="00EF6EF6" w:rsidP="00956CD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DA0EC3" w:rsidRDefault="00DA0EC3" w:rsidP="002B70B3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the</w:t>
      </w:r>
      <w:proofErr w:type="gramEnd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organization’s viewpoin</w:t>
      </w:r>
      <w:r w:rsidR="002B70B3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t for new ideas from employees. </w:t>
      </w:r>
      <w:proofErr w:type="gramStart"/>
      <w:r w:rsidR="002B70B3">
        <w:rPr>
          <w:rFonts w:ascii="Times New Roman" w:eastAsia="Times New Roman" w:hAnsi="Times New Roman" w:cs="Times New Roman"/>
          <w:color w:val="333333"/>
          <w:sz w:val="28"/>
          <w:szCs w:val="28"/>
        </w:rPr>
        <w:t>Whether  it</w:t>
      </w:r>
      <w:proofErr w:type="gramEnd"/>
      <w:r w:rsidR="002B70B3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can </w:t>
      </w: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make a</w:t>
      </w:r>
      <w:r w:rsidR="002B70B3">
        <w:rPr>
          <w:rFonts w:ascii="Times New Roman" w:eastAsia="Times New Roman" w:hAnsi="Times New Roman" w:cs="Times New Roman"/>
          <w:color w:val="333333"/>
          <w:sz w:val="28"/>
          <w:szCs w:val="28"/>
        </w:rPr>
        <w:t>ny influence on decision making:</w:t>
      </w:r>
    </w:p>
    <w:p w:rsidR="00EF6F23" w:rsidRDefault="00EF6F23" w:rsidP="002B70B3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EF6F23" w:rsidRDefault="00EF6F23" w:rsidP="002B70B3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DA0EC3" w:rsidRDefault="00DA0EC3" w:rsidP="00DA0EC3">
      <w:pPr>
        <w:spacing w:before="100" w:beforeAutospacing="1" w:after="24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DA0EC3" w:rsidRPr="00174117" w:rsidRDefault="00DA0EC3" w:rsidP="00DA0EC3">
      <w:pPr>
        <w:spacing w:before="600" w:after="120" w:line="240" w:lineRule="auto"/>
        <w:textAlignment w:val="baseline"/>
        <w:outlineLvl w:val="1"/>
        <w:rPr>
          <w:rFonts w:ascii="Arial" w:eastAsia="Times New Roman" w:hAnsi="Arial" w:cs="Arial"/>
          <w:b/>
          <w:bCs/>
          <w:color w:val="000000"/>
          <w:sz w:val="42"/>
          <w:szCs w:val="42"/>
        </w:rPr>
      </w:pPr>
      <w:r>
        <w:rPr>
          <w:rFonts w:ascii="Arial" w:eastAsia="Times New Roman" w:hAnsi="Arial" w:cs="Arial"/>
          <w:b/>
          <w:bCs/>
          <w:color w:val="000000"/>
          <w:sz w:val="42"/>
          <w:szCs w:val="42"/>
        </w:rPr>
        <w:t>Working Environment</w:t>
      </w:r>
    </w:p>
    <w:p w:rsidR="00885895" w:rsidRDefault="00DA0EC3" w:rsidP="00273E9F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the</w:t>
      </w:r>
      <w:proofErr w:type="gramEnd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relationship among the bosses and the</w:t>
      </w:r>
      <w:r w:rsidR="00B84FF4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employees in this organization(Formal or casual</w:t>
      </w:r>
      <w:r w:rsidR="00AC0B53">
        <w:rPr>
          <w:rFonts w:ascii="Times New Roman" w:eastAsia="Times New Roman" w:hAnsi="Times New Roman" w:cs="Times New Roman"/>
          <w:color w:val="333333"/>
          <w:sz w:val="28"/>
          <w:szCs w:val="28"/>
        </w:rPr>
        <w:t>)</w:t>
      </w:r>
      <w:r w:rsidR="00B84FF4">
        <w:rPr>
          <w:rFonts w:ascii="Times New Roman" w:eastAsia="Times New Roman" w:hAnsi="Times New Roman" w:cs="Times New Roman"/>
          <w:color w:val="333333"/>
          <w:sz w:val="28"/>
          <w:szCs w:val="28"/>
        </w:rPr>
        <w:t>.</w:t>
      </w:r>
    </w:p>
    <w:p w:rsidR="00885895" w:rsidRDefault="00885895" w:rsidP="00B84FF4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885895" w:rsidRDefault="00DA0EC3" w:rsidP="00416DFC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defin</w:t>
      </w:r>
      <w:r w:rsidR="00E50096">
        <w:rPr>
          <w:rFonts w:ascii="Times New Roman" w:eastAsia="Times New Roman" w:hAnsi="Times New Roman" w:cs="Times New Roman"/>
          <w:color w:val="333333"/>
          <w:sz w:val="28"/>
          <w:szCs w:val="28"/>
        </w:rPr>
        <w:t>ed</w:t>
      </w:r>
      <w:proofErr w:type="gramEnd"/>
      <w:r w:rsidR="00E50096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dress code for the employees:</w:t>
      </w:r>
    </w:p>
    <w:p w:rsidR="00885895" w:rsidRDefault="00885895" w:rsidP="00AA6044">
      <w:pPr>
        <w:spacing w:before="100" w:beforeAutospacing="1" w:after="24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DA0EC3" w:rsidRDefault="00885895" w:rsidP="00885895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procedure</w:t>
      </w:r>
      <w:proofErr w:type="gramEnd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of  celebrating</w:t>
      </w:r>
      <w:r w:rsidR="004738AA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</w:t>
      </w:r>
      <w:r w:rsidR="00DA0EC3"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the organization’s achievement or success?</w:t>
      </w:r>
    </w:p>
    <w:p w:rsidR="00B70FF4" w:rsidRDefault="00B70FF4" w:rsidP="00B70FF4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B70FF4" w:rsidRDefault="00B70FF4" w:rsidP="00B70FF4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DA0EC3" w:rsidRDefault="00DA0EC3" w:rsidP="00B70FF4">
      <w:pPr>
        <w:spacing w:before="100" w:beforeAutospacing="1" w:after="24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>the</w:t>
      </w:r>
      <w:proofErr w:type="gramEnd"/>
      <w:r>
        <w:rPr>
          <w:rFonts w:ascii="Times New Roman" w:eastAsia="Times New Roman" w:hAnsi="Times New Roman" w:cs="Times New Roman"/>
          <w:color w:val="333333"/>
          <w:sz w:val="28"/>
          <w:szCs w:val="28"/>
        </w:rPr>
        <w:t xml:space="preserve"> strategy followed by this organization in the case of firing an employee? </w:t>
      </w:r>
    </w:p>
    <w:p w:rsidR="00AC0B53" w:rsidRDefault="00AC0B53" w:rsidP="00AC0B53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  <w:r w:rsidRPr="00AC0B53">
        <w:rPr>
          <w:rFonts w:ascii="Arial" w:hAnsi="Arial" w:cs="Arial"/>
          <w:b/>
          <w:color w:val="000000"/>
        </w:rPr>
        <w:t xml:space="preserve">Managerial hierarchy levels </w:t>
      </w:r>
      <w:r w:rsidR="00AC74BA">
        <w:rPr>
          <w:rFonts w:ascii="Arial" w:hAnsi="Arial" w:cs="Arial"/>
          <w:b/>
          <w:color w:val="000000"/>
        </w:rPr>
        <w:t>(whole managerial structure ,</w:t>
      </w:r>
      <w:r w:rsidRPr="00AC0B53">
        <w:rPr>
          <w:rFonts w:ascii="Arial" w:hAnsi="Arial" w:cs="Arial"/>
          <w:b/>
          <w:color w:val="000000"/>
        </w:rPr>
        <w:t xml:space="preserve"> how many departments, total number of employees)</w:t>
      </w:r>
    </w:p>
    <w:p w:rsidR="00AD7284" w:rsidRDefault="00AD7284" w:rsidP="00AD7284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</w:p>
    <w:p w:rsidR="00AD7284" w:rsidRDefault="00AD7284" w:rsidP="00AD7284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</w:p>
    <w:p w:rsidR="00AD7284" w:rsidRDefault="00AD7284" w:rsidP="00AD7284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</w:p>
    <w:p w:rsidR="00AC0B53" w:rsidRDefault="00AC0B53" w:rsidP="00AC0B53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b/>
          <w:color w:val="000000"/>
        </w:rPr>
      </w:pPr>
    </w:p>
    <w:p w:rsidR="00AC0B53" w:rsidRDefault="00AC0B53" w:rsidP="00AC0B53">
      <w:pPr>
        <w:pStyle w:val="ListParagraph"/>
        <w:numPr>
          <w:ilvl w:val="0"/>
          <w:numId w:val="5"/>
        </w:numPr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AC0B53">
        <w:rPr>
          <w:rFonts w:ascii="Arial" w:eastAsia="Times New Roman" w:hAnsi="Arial" w:cs="Arial"/>
          <w:b/>
          <w:color w:val="000000"/>
          <w:sz w:val="24"/>
          <w:szCs w:val="24"/>
        </w:rPr>
        <w:t>Recruitment and selection process</w:t>
      </w:r>
    </w:p>
    <w:p w:rsidR="00AD7284" w:rsidRDefault="00AD7284" w:rsidP="00AD7284">
      <w:pPr>
        <w:rPr>
          <w:rFonts w:ascii="Arial" w:eastAsia="Times New Roman" w:hAnsi="Arial" w:cs="Arial"/>
          <w:b/>
          <w:color w:val="000000"/>
          <w:sz w:val="24"/>
          <w:szCs w:val="24"/>
        </w:rPr>
      </w:pPr>
    </w:p>
    <w:p w:rsidR="00AD7284" w:rsidRPr="00AD7284" w:rsidRDefault="00AD7284" w:rsidP="00AD7284">
      <w:pPr>
        <w:rPr>
          <w:rFonts w:ascii="Arial" w:eastAsia="Times New Roman" w:hAnsi="Arial" w:cs="Arial"/>
          <w:b/>
          <w:color w:val="000000"/>
          <w:sz w:val="24"/>
          <w:szCs w:val="24"/>
        </w:rPr>
      </w:pPr>
    </w:p>
    <w:p w:rsidR="00AC0B53" w:rsidRPr="00AC0B53" w:rsidRDefault="00AC0B53" w:rsidP="00AC0B53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 xml:space="preserve"> About IT sector in this bank </w:t>
      </w:r>
    </w:p>
    <w:p w:rsidR="00DA0EC3" w:rsidRPr="00846D34" w:rsidRDefault="00DA0EC3" w:rsidP="00DA0EC3">
      <w:pPr>
        <w:spacing w:before="100" w:beforeAutospacing="1" w:after="24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DA0EC3" w:rsidRPr="00846D34" w:rsidRDefault="00DA0EC3" w:rsidP="00DA0EC3">
      <w:pPr>
        <w:spacing w:before="100" w:beforeAutospacing="1" w:after="240" w:line="240" w:lineRule="auto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p w:rsidR="00DA0EC3" w:rsidRPr="00DA0EC3" w:rsidRDefault="00DA0EC3" w:rsidP="00DA0EC3">
      <w:pPr>
        <w:spacing w:beforeAutospacing="1"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333333"/>
          <w:sz w:val="28"/>
          <w:szCs w:val="28"/>
        </w:rPr>
      </w:pPr>
    </w:p>
    <w:sectPr w:rsidR="00DA0EC3" w:rsidRPr="00DA0EC3" w:rsidSect="009328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auto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B03CDA"/>
    <w:multiLevelType w:val="multilevel"/>
    <w:tmpl w:val="9210FC6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5822BDB"/>
    <w:multiLevelType w:val="multilevel"/>
    <w:tmpl w:val="326844F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E8C7FEB"/>
    <w:multiLevelType w:val="multilevel"/>
    <w:tmpl w:val="6726A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581733DC"/>
    <w:multiLevelType w:val="hybridMultilevel"/>
    <w:tmpl w:val="8310700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56524D0"/>
    <w:multiLevelType w:val="multilevel"/>
    <w:tmpl w:val="06727E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2">
    <w:abstractNumId w:val="4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3">
    <w:abstractNumId w:val="1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4">
    <w:abstractNumId w:val="2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IwsTQyMzE0sDQxMrJU0lEKTi0uzszPAykwrAUAp17LjSwAAAA="/>
  </w:docVars>
  <w:rsids>
    <w:rsidRoot w:val="00DA0EC3"/>
    <w:rsid w:val="00192BB7"/>
    <w:rsid w:val="00201D50"/>
    <w:rsid w:val="00273E9F"/>
    <w:rsid w:val="00283A8C"/>
    <w:rsid w:val="00295195"/>
    <w:rsid w:val="002B70B3"/>
    <w:rsid w:val="00405521"/>
    <w:rsid w:val="00416DFC"/>
    <w:rsid w:val="004738AA"/>
    <w:rsid w:val="007531FD"/>
    <w:rsid w:val="00800DC8"/>
    <w:rsid w:val="00885895"/>
    <w:rsid w:val="00932863"/>
    <w:rsid w:val="009559BE"/>
    <w:rsid w:val="00956CDC"/>
    <w:rsid w:val="009A4149"/>
    <w:rsid w:val="00AA6044"/>
    <w:rsid w:val="00AC0B53"/>
    <w:rsid w:val="00AC74BA"/>
    <w:rsid w:val="00AD7284"/>
    <w:rsid w:val="00B70FF4"/>
    <w:rsid w:val="00B837E2"/>
    <w:rsid w:val="00B84FF4"/>
    <w:rsid w:val="00BB603B"/>
    <w:rsid w:val="00CC1775"/>
    <w:rsid w:val="00DA0EC3"/>
    <w:rsid w:val="00E50096"/>
    <w:rsid w:val="00EF6EF6"/>
    <w:rsid w:val="00EF6F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0E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0EC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C0B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6DA655-10F6-4DED-BC1E-FCC2CF76B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85</Words>
  <Characters>1060</Characters>
  <Application>Microsoft Office Word</Application>
  <DocSecurity>0</DocSecurity>
  <Lines>8</Lines>
  <Paragraphs>2</Paragraphs>
  <ScaleCrop>false</ScaleCrop>
  <Company>IIT</Company>
  <LinksUpToDate>false</LinksUpToDate>
  <CharactersWithSpaces>12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quib</dc:creator>
  <cp:keywords/>
  <dc:description/>
  <cp:lastModifiedBy>Tulshi</cp:lastModifiedBy>
  <cp:revision>30</cp:revision>
  <dcterms:created xsi:type="dcterms:W3CDTF">2016-08-21T17:11:00Z</dcterms:created>
  <dcterms:modified xsi:type="dcterms:W3CDTF">2017-10-10T06:46:00Z</dcterms:modified>
</cp:coreProperties>
</file>